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4d37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27T01:33:14Z</dcterms:created>
  <dcterms:modified xsi:type="dcterms:W3CDTF">2020-05-27T01:33:14Z</dcterms:modified>
</cp:coreProperties>
</file>